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7ee9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f3c94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e90fb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954ac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8421a87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aca332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f977c9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f46d086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27T13:55:49Z</dcterms:created>
  <dcterms:modified xsi:type="dcterms:W3CDTF">2021-01-27T13:55:49Z</dcterms:modified>
</cp:coreProperties>
</file>